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93F92" w14:textId="6CC5973D" w:rsidR="00414447" w:rsidRDefault="00390061">
      <w:pPr>
        <w:spacing w:line="240" w:lineRule="auto"/>
        <w:rPr>
          <w:b/>
        </w:rPr>
      </w:pPr>
      <w:r>
        <w:rPr>
          <w:b/>
        </w:rPr>
        <w:t>Questions re: RF</w:t>
      </w:r>
      <w:r w:rsidR="004E7304">
        <w:rPr>
          <w:b/>
        </w:rPr>
        <w:t>Q</w:t>
      </w:r>
      <w:r>
        <w:rPr>
          <w:b/>
        </w:rPr>
        <w:t xml:space="preserve"> No: </w:t>
      </w:r>
      <w:r w:rsidR="004E7304" w:rsidRPr="0006279D">
        <w:rPr>
          <w:b/>
          <w:bCs/>
        </w:rPr>
        <w:t>RCFR/1/1.13/2020</w:t>
      </w:r>
    </w:p>
    <w:p w14:paraId="3C52FB22" w14:textId="175623CF" w:rsidR="00414447" w:rsidRDefault="004E7304" w:rsidP="002C42BF">
      <w:pPr>
        <w:spacing w:line="240" w:lineRule="auto"/>
        <w:jc w:val="both"/>
        <w:rPr>
          <w:b/>
        </w:rPr>
      </w:pPr>
      <w:r w:rsidRPr="00BB7B7D">
        <w:rPr>
          <w:b/>
          <w:bCs/>
        </w:rPr>
        <w:t xml:space="preserve">Supply of IT equipment for strengthening IT capacities within Securities Commission </w:t>
      </w:r>
      <w:bookmarkStart w:id="0" w:name="_GoBack"/>
      <w:bookmarkEnd w:id="0"/>
      <w:r w:rsidRPr="00BB7B7D">
        <w:rPr>
          <w:b/>
          <w:bCs/>
        </w:rPr>
        <w:t>of Republic of Serbia</w:t>
      </w:r>
    </w:p>
    <w:tbl>
      <w:tblPr>
        <w:tblStyle w:val="a"/>
        <w:tblW w:w="9720" w:type="dxa"/>
        <w:tblInd w:w="-10" w:type="dxa"/>
        <w:tblLayout w:type="fixed"/>
        <w:tblLook w:val="0400" w:firstRow="0" w:lastRow="0" w:firstColumn="0" w:lastColumn="0" w:noHBand="0" w:noVBand="1"/>
      </w:tblPr>
      <w:tblGrid>
        <w:gridCol w:w="2493"/>
        <w:gridCol w:w="4075"/>
        <w:gridCol w:w="3152"/>
      </w:tblGrid>
      <w:tr w:rsidR="00414447" w14:paraId="0B6505F3" w14:textId="77777777" w:rsidTr="002C42BF"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91401" w14:textId="36C2C4DB" w:rsidR="00414447" w:rsidRDefault="004E7304">
            <w:pPr>
              <w:spacing w:after="0" w:line="240" w:lineRule="auto"/>
            </w:pPr>
            <w:r>
              <w:t>Referent Section in the RFQ</w:t>
            </w:r>
          </w:p>
        </w:tc>
        <w:tc>
          <w:tcPr>
            <w:tcW w:w="40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013D3B" w14:textId="77777777" w:rsidR="00414447" w:rsidRDefault="00390061">
            <w:pPr>
              <w:spacing w:line="240" w:lineRule="auto"/>
            </w:pPr>
            <w:r>
              <w:t>Questions</w:t>
            </w:r>
          </w:p>
        </w:tc>
        <w:tc>
          <w:tcPr>
            <w:tcW w:w="315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1096FC98" w14:textId="77777777" w:rsidR="00414447" w:rsidRDefault="00390061">
            <w:pPr>
              <w:spacing w:line="240" w:lineRule="auto"/>
            </w:pPr>
            <w:r>
              <w:t>Answers</w:t>
            </w:r>
          </w:p>
        </w:tc>
      </w:tr>
      <w:tr w:rsidR="00414447" w14:paraId="1E1C85C9" w14:textId="77777777" w:rsidTr="002C42BF">
        <w:tc>
          <w:tcPr>
            <w:tcW w:w="24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FD5CD" w14:textId="39DD691B" w:rsidR="004E7304" w:rsidRPr="002648FE" w:rsidRDefault="004E7304" w:rsidP="004E7304">
            <w:pPr>
              <w:spacing w:after="120"/>
              <w:outlineLvl w:val="0"/>
              <w:rPr>
                <w:b/>
                <w:i/>
                <w:u w:val="single"/>
              </w:rPr>
            </w:pPr>
            <w:r w:rsidRPr="002648FE">
              <w:rPr>
                <w:b/>
                <w:i/>
                <w:u w:val="single"/>
              </w:rPr>
              <w:t>Annex 1</w:t>
            </w:r>
            <w:r>
              <w:rPr>
                <w:b/>
                <w:i/>
                <w:u w:val="single"/>
              </w:rPr>
              <w:t xml:space="preserve">- </w:t>
            </w:r>
            <w:r w:rsidRPr="002648FE">
              <w:rPr>
                <w:b/>
                <w:i/>
                <w:u w:val="single"/>
              </w:rPr>
              <w:t>Technical Specification</w:t>
            </w:r>
            <w:r>
              <w:rPr>
                <w:b/>
                <w:i/>
                <w:u w:val="single"/>
              </w:rPr>
              <w:t>-item 2</w:t>
            </w:r>
          </w:p>
          <w:p w14:paraId="082615BB" w14:textId="06287323" w:rsidR="00414447" w:rsidRDefault="00414447">
            <w:pPr>
              <w:spacing w:after="120" w:line="240" w:lineRule="auto"/>
              <w:rPr>
                <w:b/>
              </w:rPr>
            </w:pPr>
          </w:p>
        </w:tc>
        <w:tc>
          <w:tcPr>
            <w:tcW w:w="40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D677C" w14:textId="77777777" w:rsidR="004E7304" w:rsidRPr="004E7304" w:rsidRDefault="00390061" w:rsidP="004E7304">
            <w:pPr>
              <w:shd w:val="clear" w:color="auto" w:fill="FFFFFF"/>
              <w:rPr>
                <w:rFonts w:ascii="Verdana" w:eastAsia="Times New Roman" w:hAnsi="Verdana"/>
                <w:sz w:val="18"/>
                <w:szCs w:val="18"/>
              </w:rPr>
            </w:pPr>
            <w:r w:rsidRPr="004E7304">
              <w:rPr>
                <w:b/>
              </w:rPr>
              <w:t>Q1</w:t>
            </w:r>
            <w:r w:rsidRPr="004E7304">
              <w:t xml:space="preserve">.  </w:t>
            </w:r>
            <w:r w:rsidR="004E7304" w:rsidRPr="004E7304">
              <w:t>F</w:t>
            </w:r>
            <w:r w:rsidR="004E7304" w:rsidRPr="004E7304">
              <w:rPr>
                <w:rFonts w:ascii="Verdana" w:eastAsia="Times New Roman" w:hAnsi="Verdana"/>
                <w:sz w:val="18"/>
                <w:szCs w:val="18"/>
              </w:rPr>
              <w:t xml:space="preserve">or Item 2 – Laptop, it is requested that offered model has “1xSD 3.0 memory card reader”. </w:t>
            </w:r>
          </w:p>
          <w:p w14:paraId="752FEB3D" w14:textId="5E034C27" w:rsidR="004E7304" w:rsidRPr="004E7304" w:rsidRDefault="004E7304" w:rsidP="004E7304">
            <w:pPr>
              <w:shd w:val="clear" w:color="auto" w:fill="FFFFFF"/>
              <w:rPr>
                <w:rFonts w:ascii="Segoe UI" w:eastAsia="Times New Roman" w:hAnsi="Segoe UI" w:cs="Segoe UI"/>
                <w:sz w:val="27"/>
                <w:szCs w:val="27"/>
              </w:rPr>
            </w:pPr>
            <w:r w:rsidRPr="004E7304">
              <w:rPr>
                <w:rFonts w:ascii="Verdana" w:eastAsia="Times New Roman" w:hAnsi="Verdana"/>
                <w:sz w:val="18"/>
                <w:szCs w:val="18"/>
              </w:rPr>
              <w:t>Is it acceptable to offer laptop with 1xmicroSD memory card reader that meets all other technical requirements?</w:t>
            </w:r>
          </w:p>
          <w:p w14:paraId="00CA90F6" w14:textId="38504207" w:rsidR="004B165B" w:rsidRDefault="004B165B" w:rsidP="004B165B">
            <w:pPr>
              <w:spacing w:after="280" w:line="240" w:lineRule="auto"/>
            </w:pPr>
          </w:p>
          <w:p w14:paraId="61CBCE15" w14:textId="2EC7C86E" w:rsidR="00414447" w:rsidRDefault="004B165B" w:rsidP="004B165B">
            <w:pPr>
              <w:spacing w:after="280" w:line="240" w:lineRule="auto"/>
            </w:pPr>
            <w:r>
              <w:br/>
            </w:r>
            <w:r>
              <w:br/>
            </w:r>
          </w:p>
          <w:p w14:paraId="62ADE6C6" w14:textId="77777777" w:rsidR="00414447" w:rsidRDefault="003900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line="240" w:lineRule="auto"/>
              <w:ind w:left="720"/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</w:p>
        </w:tc>
        <w:tc>
          <w:tcPr>
            <w:tcW w:w="315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44FC4CD6" w14:textId="689300B2" w:rsidR="00414447" w:rsidRDefault="00390061" w:rsidP="004E7304">
            <w:pPr>
              <w:spacing w:line="240" w:lineRule="auto"/>
            </w:pPr>
            <w:r>
              <w:rPr>
                <w:b/>
              </w:rPr>
              <w:t>A1</w:t>
            </w:r>
            <w:r>
              <w:t xml:space="preserve">. </w:t>
            </w:r>
            <w:r w:rsidR="004E7304">
              <w:t>T</w:t>
            </w:r>
            <w:r w:rsidR="004E7304" w:rsidRPr="00DF20FF">
              <w:t xml:space="preserve">he requirements in the </w:t>
            </w:r>
            <w:r w:rsidR="004E7304">
              <w:t>Annex 1-</w:t>
            </w:r>
            <w:r w:rsidR="004E7304" w:rsidRPr="00DF20FF">
              <w:t xml:space="preserve">Technical Specifications are presented as a </w:t>
            </w:r>
            <w:r w:rsidR="004E7304" w:rsidRPr="004E7304">
              <w:t>minimum standard</w:t>
            </w:r>
            <w:r w:rsidR="004E7304" w:rsidRPr="00DF20FF">
              <w:t xml:space="preserve"> which the offered goods must meet in order to be compliant. </w:t>
            </w:r>
          </w:p>
        </w:tc>
      </w:tr>
    </w:tbl>
    <w:p w14:paraId="6DDD2D24" w14:textId="77777777" w:rsidR="00414447" w:rsidRDefault="00414447">
      <w:pPr>
        <w:spacing w:line="240" w:lineRule="auto"/>
        <w:rPr>
          <w:b/>
        </w:rPr>
      </w:pPr>
    </w:p>
    <w:p w14:paraId="5919A40E" w14:textId="77777777" w:rsidR="00414447" w:rsidRDefault="00414447">
      <w:pPr>
        <w:spacing w:line="240" w:lineRule="auto"/>
        <w:rPr>
          <w:b/>
        </w:rPr>
      </w:pPr>
    </w:p>
    <w:p w14:paraId="47B79D8E" w14:textId="77777777" w:rsidR="00414447" w:rsidRDefault="00414447">
      <w:pPr>
        <w:spacing w:line="240" w:lineRule="auto"/>
      </w:pPr>
    </w:p>
    <w:sectPr w:rsidR="00414447" w:rsidSect="002C42BF">
      <w:pgSz w:w="12240" w:h="15840"/>
      <w:pgMar w:top="1440" w:right="1440" w:bottom="1440" w:left="117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AAF1F" w14:textId="77777777" w:rsidR="00A34C1B" w:rsidRDefault="00A34C1B" w:rsidP="00CC78D0">
      <w:pPr>
        <w:spacing w:after="0" w:line="240" w:lineRule="auto"/>
      </w:pPr>
      <w:r>
        <w:separator/>
      </w:r>
    </w:p>
  </w:endnote>
  <w:endnote w:type="continuationSeparator" w:id="0">
    <w:p w14:paraId="61659F52" w14:textId="77777777" w:rsidR="00A34C1B" w:rsidRDefault="00A34C1B" w:rsidP="00CC7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C73F6" w14:textId="77777777" w:rsidR="00A34C1B" w:rsidRDefault="00A34C1B" w:rsidP="00CC78D0">
      <w:pPr>
        <w:spacing w:after="0" w:line="240" w:lineRule="auto"/>
      </w:pPr>
      <w:r>
        <w:separator/>
      </w:r>
    </w:p>
  </w:footnote>
  <w:footnote w:type="continuationSeparator" w:id="0">
    <w:p w14:paraId="77643D57" w14:textId="77777777" w:rsidR="00A34C1B" w:rsidRDefault="00A34C1B" w:rsidP="00CC78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B5ED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B6372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Q2NjG3MLc0N7NQ0lEKTi0uzszPAymwrAUAFclpoiwAAAA="/>
  </w:docVars>
  <w:rsids>
    <w:rsidRoot w:val="00414447"/>
    <w:rsid w:val="0001107C"/>
    <w:rsid w:val="00045FDD"/>
    <w:rsid w:val="000812E0"/>
    <w:rsid w:val="000838D9"/>
    <w:rsid w:val="000B4D67"/>
    <w:rsid w:val="000E6943"/>
    <w:rsid w:val="000F5F6E"/>
    <w:rsid w:val="00130020"/>
    <w:rsid w:val="001409E2"/>
    <w:rsid w:val="0019271F"/>
    <w:rsid w:val="001A7F37"/>
    <w:rsid w:val="001E56B0"/>
    <w:rsid w:val="001F096A"/>
    <w:rsid w:val="00210E4F"/>
    <w:rsid w:val="00211076"/>
    <w:rsid w:val="00216812"/>
    <w:rsid w:val="00220CF0"/>
    <w:rsid w:val="00222517"/>
    <w:rsid w:val="00225EDB"/>
    <w:rsid w:val="002345C7"/>
    <w:rsid w:val="00247975"/>
    <w:rsid w:val="002609B0"/>
    <w:rsid w:val="002B7B6C"/>
    <w:rsid w:val="002C42BF"/>
    <w:rsid w:val="002D12E5"/>
    <w:rsid w:val="002D7C67"/>
    <w:rsid w:val="002E4FB5"/>
    <w:rsid w:val="002E614B"/>
    <w:rsid w:val="002F2F05"/>
    <w:rsid w:val="00300F3E"/>
    <w:rsid w:val="0030188A"/>
    <w:rsid w:val="003110E7"/>
    <w:rsid w:val="00323850"/>
    <w:rsid w:val="003428B5"/>
    <w:rsid w:val="003530F1"/>
    <w:rsid w:val="0037169B"/>
    <w:rsid w:val="00390061"/>
    <w:rsid w:val="00390131"/>
    <w:rsid w:val="00393AC6"/>
    <w:rsid w:val="003B25FC"/>
    <w:rsid w:val="003E4FE1"/>
    <w:rsid w:val="003F2349"/>
    <w:rsid w:val="003F3C6D"/>
    <w:rsid w:val="0040774E"/>
    <w:rsid w:val="00414447"/>
    <w:rsid w:val="004759B8"/>
    <w:rsid w:val="004B165B"/>
    <w:rsid w:val="004B7615"/>
    <w:rsid w:val="004C4595"/>
    <w:rsid w:val="004D378E"/>
    <w:rsid w:val="004E06DD"/>
    <w:rsid w:val="004E7304"/>
    <w:rsid w:val="004F046D"/>
    <w:rsid w:val="00516EE2"/>
    <w:rsid w:val="00532A99"/>
    <w:rsid w:val="00560D7E"/>
    <w:rsid w:val="00565410"/>
    <w:rsid w:val="005770A9"/>
    <w:rsid w:val="005A7728"/>
    <w:rsid w:val="005C5B4D"/>
    <w:rsid w:val="00600C7D"/>
    <w:rsid w:val="00621944"/>
    <w:rsid w:val="006757B2"/>
    <w:rsid w:val="006875CD"/>
    <w:rsid w:val="00690561"/>
    <w:rsid w:val="006C3D2E"/>
    <w:rsid w:val="006E3F03"/>
    <w:rsid w:val="00702E9F"/>
    <w:rsid w:val="00711415"/>
    <w:rsid w:val="007170AB"/>
    <w:rsid w:val="00723C13"/>
    <w:rsid w:val="00732A33"/>
    <w:rsid w:val="007429B0"/>
    <w:rsid w:val="0076274C"/>
    <w:rsid w:val="0076744F"/>
    <w:rsid w:val="007744DF"/>
    <w:rsid w:val="00792556"/>
    <w:rsid w:val="007D2B65"/>
    <w:rsid w:val="0081036A"/>
    <w:rsid w:val="00814777"/>
    <w:rsid w:val="00823998"/>
    <w:rsid w:val="008612E0"/>
    <w:rsid w:val="008910B8"/>
    <w:rsid w:val="00891C09"/>
    <w:rsid w:val="008942A0"/>
    <w:rsid w:val="00894F46"/>
    <w:rsid w:val="008A7F92"/>
    <w:rsid w:val="008C0B31"/>
    <w:rsid w:val="008D5197"/>
    <w:rsid w:val="008E4808"/>
    <w:rsid w:val="008F5016"/>
    <w:rsid w:val="008F58F2"/>
    <w:rsid w:val="008F73D0"/>
    <w:rsid w:val="0091016F"/>
    <w:rsid w:val="00915204"/>
    <w:rsid w:val="00931554"/>
    <w:rsid w:val="00950DE7"/>
    <w:rsid w:val="00965220"/>
    <w:rsid w:val="009815A9"/>
    <w:rsid w:val="009819C9"/>
    <w:rsid w:val="009F1E85"/>
    <w:rsid w:val="00A02AD2"/>
    <w:rsid w:val="00A23A9C"/>
    <w:rsid w:val="00A243D3"/>
    <w:rsid w:val="00A34C1B"/>
    <w:rsid w:val="00A36B38"/>
    <w:rsid w:val="00A522FF"/>
    <w:rsid w:val="00A742F3"/>
    <w:rsid w:val="00AC57CE"/>
    <w:rsid w:val="00AC582C"/>
    <w:rsid w:val="00AE43A5"/>
    <w:rsid w:val="00B04D69"/>
    <w:rsid w:val="00B12CF7"/>
    <w:rsid w:val="00B22BB2"/>
    <w:rsid w:val="00B45AB4"/>
    <w:rsid w:val="00B92464"/>
    <w:rsid w:val="00BA4C21"/>
    <w:rsid w:val="00BA5D62"/>
    <w:rsid w:val="00BA6963"/>
    <w:rsid w:val="00BD2ED7"/>
    <w:rsid w:val="00BE2A8A"/>
    <w:rsid w:val="00BF197E"/>
    <w:rsid w:val="00C04891"/>
    <w:rsid w:val="00C22609"/>
    <w:rsid w:val="00C23345"/>
    <w:rsid w:val="00C94A27"/>
    <w:rsid w:val="00CB18FC"/>
    <w:rsid w:val="00CC78D0"/>
    <w:rsid w:val="00CE06A7"/>
    <w:rsid w:val="00D01D2A"/>
    <w:rsid w:val="00D025E8"/>
    <w:rsid w:val="00D30175"/>
    <w:rsid w:val="00D4278E"/>
    <w:rsid w:val="00D4690A"/>
    <w:rsid w:val="00DA1DB6"/>
    <w:rsid w:val="00DA4260"/>
    <w:rsid w:val="00E10670"/>
    <w:rsid w:val="00E17B3F"/>
    <w:rsid w:val="00E40409"/>
    <w:rsid w:val="00E41E4C"/>
    <w:rsid w:val="00E4598B"/>
    <w:rsid w:val="00E83940"/>
    <w:rsid w:val="00EB717D"/>
    <w:rsid w:val="00EC4345"/>
    <w:rsid w:val="00F241F6"/>
    <w:rsid w:val="00F42F8E"/>
    <w:rsid w:val="00F76877"/>
    <w:rsid w:val="00FC1124"/>
    <w:rsid w:val="00FD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B36D27"/>
  <w15:docId w15:val="{FF6500F8-249B-4F56-AF71-20927CBA1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57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7C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7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7C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8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8D0"/>
  </w:style>
  <w:style w:type="paragraph" w:styleId="Footer">
    <w:name w:val="footer"/>
    <w:basedOn w:val="Normal"/>
    <w:link w:val="FooterChar"/>
    <w:uiPriority w:val="99"/>
    <w:unhideWhenUsed/>
    <w:rsid w:val="00CC78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8D0"/>
  </w:style>
  <w:style w:type="character" w:styleId="Hyperlink">
    <w:name w:val="Hyperlink"/>
    <w:basedOn w:val="DefaultParagraphFont"/>
    <w:uiPriority w:val="99"/>
    <w:unhideWhenUsed/>
    <w:rsid w:val="0040774E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94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429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23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4</cp:revision>
  <dcterms:created xsi:type="dcterms:W3CDTF">2020-06-27T15:30:00Z</dcterms:created>
  <dcterms:modified xsi:type="dcterms:W3CDTF">2020-06-27T15:42:00Z</dcterms:modified>
</cp:coreProperties>
</file>